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scholarship-application-letter"/>
    <w:p>
      <w:pPr>
        <w:pStyle w:val="Heading1"/>
      </w:pPr>
      <w:r>
        <w:t xml:space="preserve">SCHOLARSHIP APPLICATION LETTER</w:t>
      </w:r>
    </w:p>
    <w:p>
      <w:pPr>
        <w:pStyle w:val="FirstParagraph"/>
      </w:pPr>
      <w:r>
        <w:t xml:space="preserve">For Oceanographer Studies at the National Institute for Oceanography, Abuja</w:t>
      </w:r>
    </w:p>
    <w:bookmarkEnd w:id="20"/>
    <w:p>
      <w:pPr>
        <w:pStyle w:val="BodyText"/>
      </w:pPr>
      <w:r>
        <w:rPr>
          <w:bCs/>
          <w:b/>
        </w:rPr>
        <w:t xml:space="preserve">Date:</w:t>
      </w:r>
      <w:r>
        <w:t xml:space="preserve"> </w:t>
      </w:r>
      <w:r>
        <w:t xml:space="preserve">May 26, 2023</w:t>
      </w:r>
    </w:p>
    <w:p>
      <w:pPr>
        <w:pStyle w:val="BodyText"/>
      </w:pPr>
      <w:r>
        <w:rPr>
          <w:bCs/>
          <w:b/>
        </w:rPr>
        <w:t xml:space="preserve">To:</w:t>
      </w:r>
      <w:r>
        <w:t xml:space="preserve"> </w:t>
      </w:r>
      <w:r>
        <w:t xml:space="preserve">Scholarship Selection Committee</w:t>
      </w:r>
      <w:r>
        <w:br/>
      </w:r>
      <w:r>
        <w:t xml:space="preserve">National Institute for Oceanography (NIO)</w:t>
      </w:r>
      <w:r>
        <w:br/>
      </w:r>
      <w:r>
        <w:t xml:space="preserve">Federal Ministry of Water Resources</w:t>
      </w:r>
      <w:r>
        <w:br/>
      </w:r>
      <w:r>
        <w:t xml:space="preserve">Abuja, Federal Capital Territory</w:t>
      </w:r>
      <w:r>
        <w:br/>
      </w:r>
      <w:r>
        <w:t xml:space="preserve">Nigeria</w:t>
      </w:r>
    </w:p>
    <w:p>
      <w:pPr>
        <w:pStyle w:val="BodyText"/>
      </w:pPr>
      <w:r>
        <w:t xml:space="preserve">Dear Esteemed Members of the Scholarship Selection Committee,</w:t>
      </w:r>
    </w:p>
    <w:p>
      <w:pPr>
        <w:pStyle w:val="BodyText"/>
      </w:pPr>
      <w:r>
        <w:t xml:space="preserve">I am writing to submit my formal Scholarship Application Letter for the prestigious Oceanographer Fellowship Program at the National Institute for Oceanography in Nigeria Abuja. As a passionate environmental scientist deeply committed to marine conservation and coastal resource management, I believe this opportunity represents the critical catalyst needed to advance my academic trajectory and contribute meaningfully to Nigeria’s oceanic sustainability goals. With Nigeria’s coastline stretching 853 kilometers—a vital economic asset threatened by pollution, overfishing, and climate change—I am driven to specialize in oceanography with a focus on developing actionable solutions for our nation.</w:t>
      </w:r>
    </w:p>
    <w:p>
      <w:pPr>
        <w:pStyle w:val="BodyText"/>
      </w:pPr>
      <w:r>
        <w:t xml:space="preserve">My academic journey has been meticulously aligned with the demands of modern oceanographic science. I hold a Bachelor’s degree in Marine Biology from the University of Lagos, where I graduated with first-class honors (GPA: 3.9/4.0) and completed an independent research project on "Microplastic Accumulation in West African Coastal Ecosystems," published in the *Nigerian Journal of Environmental Science*. This work required extensive field sampling along Nigeria’s coastlines, including Lagos Lagoon and the Niger Delta, where I observed alarming rates of plastic pollution impacting fish populations and local communities. My master’s studies at Ahmadu Bello University further honed my expertise in remote sensing and GIS applications for coastal monitoring—a skill set directly relevant to the NIO’s strategic initiatives in Nigeria Abuja.</w:t>
      </w:r>
    </w:p>
    <w:p>
      <w:pPr>
        <w:pStyle w:val="BodyText"/>
      </w:pPr>
      <w:r>
        <w:t xml:space="preserve">The significance of this Scholarship Application Letter extends beyond personal ambition. As an aspiring Oceanographer, I recognize that Nigeria Abuja—not merely a political capital but the nerve center for national environmental policy—holds the key to transforming oceanographic research into tangible policy outcomes. The National Institute for Oceanography’s mandate to "develop sustainable marine resources through scientific innovation" resonates profoundly with my vision. I propose to leverage this fellowship to conduct groundbreaking research on climate-resilient coastal infrastructure, specifically examining how mangrove restoration can mitigate erosion in Nigeria’s vulnerable estuaries. My thesis will directly inform the Federal Government’s National Ocean Policy 2030, ensuring Abuja-based science translates into actionable coastal management frameworks.</w:t>
      </w:r>
    </w:p>
    <w:p>
      <w:pPr>
        <w:pStyle w:val="BodyText"/>
      </w:pPr>
      <w:r>
        <w:t xml:space="preserve">What distinguishes my candidacy is my pragmatic understanding of Nigeria’s unique oceanographic challenges. Unlike many applicants who focus solely on theoretical models, I have spent three summers collaborating with the Nigerian Maritime Administration and Safety Agency (NIMASA) in Lagos, documenting oil spill impacts on marine biodiversity. This fieldwork revealed systemic gaps in data collection across Nigeria’s maritime zones—gaps the NIO aims to close through its Abuja-based research networks. My proposed project will establish a low-cost sensor network for real-time water quality monitoring along the Niger Delta, directly supporting Nigeria’s commitment to Sustainable Development Goal 14 (Life Below Water). This approach mirrors the NIO’s "Coastal Resilience Initiative," which I have followed since its inception in 2020.</w:t>
      </w:r>
    </w:p>
    <w:p>
      <w:pPr>
        <w:pStyle w:val="BodyText"/>
      </w:pPr>
      <w:r>
        <w:t xml:space="preserve">Furthermore, my community engagement experience ensures this scholarship will yield multiplier effects. As Coordinator of the "Green Coast Initiative" at the University of Abuja’s Environmental Science Club, I mobilized 150 students to clean over 20 tons of waste from Lagos beaches in 2021—a project that inspired Nigeria’s Youth Climate Action Plan. I am equally committed to fostering local capacity: Upon completing this fellowship, I will establish a training program at the National Institute for Oceanography in Abuja to teach coastal communities basic oceanographic data collection techniques. This aligns with the scholarship’s emphasis on "capacity building for national development," ensuring that knowledge generated in Nigeria Abuja benefits all Nigerians—not just researchers.</w:t>
      </w:r>
    </w:p>
    <w:p>
      <w:pPr>
        <w:pStyle w:val="BodyText"/>
      </w:pPr>
      <w:r>
        <w:t xml:space="preserve">I acknowledge the profound responsibility this Scholarship Application Letter represents. The NIO’s investment in an Oceanographer from Nigeria Abuja is not merely funding research—it is seeding a national movement toward ocean literacy. My proposed work will address three critical gaps identified in the Federal Ministry of Water Resources’ 2022 Strategic Review: (1) fragmented data systems across marine agencies, (2) limited community involvement in conservation, and (3) insufficient climate adaptation planning for coastal cities like Port Harcourt and Warri. By integrating satellite data with grassroots observations—a methodology pioneered by Dr. Amina Olowo during her tenure at NIO—I will create a replicable model for Nigeria’s ocean governance.</w:t>
      </w:r>
    </w:p>
    <w:p>
      <w:pPr>
        <w:pStyle w:val="BodyText"/>
      </w:pPr>
      <w:r>
        <w:t xml:space="preserve">My long-term vision transcends academic achievement. I aim to become the first female Director of the National Institute for Oceanography in Abuja, where I will champion policies prioritizing blue economy growth and coastal resilience. This scholarship is the indispensable first step toward that mission. With Nigeria’s ocean economy projected to contribute $40 billion annually by 2035 (World Bank, 2023), we cannot afford delays in developing locally trained Oceanographers who understand both global best practices and Nigeria’s socioecological context. Your support will directly fuel this national imperative.</w:t>
      </w:r>
    </w:p>
    <w:p>
      <w:pPr>
        <w:pStyle w:val="BodyText"/>
      </w:pPr>
      <w:r>
        <w:t xml:space="preserve">Thank you for considering my Scholarship Application Letter. I am eager to contribute my technical skills, field experience, and unwavering commitment to oceanographic excellence to the National Institute for Oceanography in Nigeria Abuja. My enclosed CV details additional achievements, including a NIMASA Innovation Award (2022) and a UNESCO-organized training on Marine Spatial Planning. I welcome the opportunity to discuss how my research agenda aligns with your strategic priorities during an interview at your convenience.</w:t>
      </w:r>
    </w:p>
    <w:p>
      <w:pPr>
        <w:pStyle w:val="BodyText"/>
      </w:pPr>
      <w:r>
        <w:t xml:space="preserve">Sincerely,</w:t>
      </w:r>
    </w:p>
    <w:p>
      <w:pPr>
        <w:pStyle w:val="BodyText"/>
      </w:pPr>
      <w:r>
        <w:t xml:space="preserve">Dr. Adaeze Nwosu</w:t>
      </w:r>
      <w:r>
        <w:br/>
      </w:r>
      <w:r>
        <w:t xml:space="preserve">Oceanographer Candidate</w:t>
      </w:r>
      <w:r>
        <w:br/>
      </w:r>
      <w:r>
        <w:t xml:space="preserve">Department of Marine Sciences, University of Abuja</w:t>
      </w:r>
      <w:r>
        <w:br/>
      </w:r>
      <w:r>
        <w:t xml:space="preserve">Abuja, Federal Capital Territory, Nigeria</w:t>
      </w:r>
      <w:r>
        <w:br/>
      </w:r>
      <w:r>
        <w:t xml:space="preserve">Email: adaeze.nwosu@unizik.edu.ng | Phone: +234 806 123 4567</w:t>
      </w:r>
    </w:p>
    <w:p>
      <w:pPr>
        <w:pStyle w:val="BodyText"/>
      </w:pPr>
      <w:r>
        <w:rPr>
          <w:bCs/>
          <w:b/>
        </w:rPr>
        <w:t xml:space="preserve">Enclosures:</w:t>
      </w:r>
      <w:r>
        <w:t xml:space="preserve"> </w:t>
      </w:r>
      <w:r>
        <w:t xml:space="preserve">Curriculum Vitae, Academic Transcripts, Letters of Recommendation (Dr. Tunde Adeyemi, NIMASA; Prof. Fatima Bello, University of La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Position in Nigeria Abuja</dc:title>
  <dc:creator/>
  <dc:language>en</dc:language>
  <cp:keywords/>
  <dcterms:created xsi:type="dcterms:W3CDTF">2026-07-21T03:25:38Z</dcterms:created>
  <dcterms:modified xsi:type="dcterms:W3CDTF">2026-07-21T03:25:38Z</dcterms:modified>
</cp:coreProperties>
</file>

<file path=docProps/custom.xml><?xml version="1.0" encoding="utf-8"?>
<Properties xmlns="http://schemas.openxmlformats.org/officeDocument/2006/custom-properties" xmlns:vt="http://schemas.openxmlformats.org/officeDocument/2006/docPropsVTypes"/>
</file>